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864E3" w14:textId="77777777" w:rsidR="007E3C5D" w:rsidRDefault="0077725D" w:rsidP="007E3C5D">
      <w:pPr>
        <w:pStyle w:val="Heading1"/>
      </w:pPr>
      <w:r>
        <w:rPr>
          <w:lang w:val="en-GB" w:eastAsia="en-GB"/>
        </w:rPr>
        <w:drawing>
          <wp:inline distT="0" distB="0" distL="0" distR="0" wp14:anchorId="7A514A67" wp14:editId="48DBBDEC">
            <wp:extent cx="2979098" cy="2974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035224" cy="3030376"/>
                    </a:xfrm>
                    <a:prstGeom prst="rect">
                      <a:avLst/>
                    </a:prstGeom>
                    <a:noFill/>
                    <a:ln>
                      <a:noFill/>
                    </a:ln>
                  </pic:spPr>
                </pic:pic>
              </a:graphicData>
            </a:graphic>
          </wp:inline>
        </w:drawing>
      </w:r>
    </w:p>
    <w:p w14:paraId="02F70B6B" w14:textId="77777777" w:rsidR="007E3C5D" w:rsidRDefault="007E3C5D" w:rsidP="007E3C5D">
      <w:pPr>
        <w:pStyle w:val="Heading1"/>
      </w:pPr>
    </w:p>
    <w:p w14:paraId="5A7DC0BE" w14:textId="77777777" w:rsidR="007E3C5D" w:rsidRDefault="007E3C5D" w:rsidP="007E3C5D">
      <w:pPr>
        <w:pStyle w:val="Heading1"/>
      </w:pPr>
    </w:p>
    <w:p w14:paraId="25580DB2" w14:textId="77777777" w:rsidR="007E3C5D" w:rsidRDefault="007E3C5D" w:rsidP="007E3C5D">
      <w:pPr>
        <w:pStyle w:val="Heading1"/>
      </w:pPr>
    </w:p>
    <w:p w14:paraId="3FCFAFEE" w14:textId="39033048" w:rsidR="00A273F9" w:rsidRPr="00075A11" w:rsidRDefault="003E6EA7" w:rsidP="007E3C5D">
      <w:pPr>
        <w:pStyle w:val="Heading1"/>
      </w:pPr>
      <w:r>
        <w:t>X-Cali</w:t>
      </w:r>
    </w:p>
    <w:p w14:paraId="1D9D24DD" w14:textId="16F695D6" w:rsidR="00A273F9" w:rsidRDefault="0077725D" w:rsidP="00932C37">
      <w:pPr>
        <w:pStyle w:val="StyleHeading124ptBoldOrangeRightAfter12ptTop"/>
      </w:pPr>
      <w:r>
        <w:t>Busines</w:t>
      </w:r>
      <w:r w:rsidR="007E3C5D">
        <w:t>s</w:t>
      </w:r>
      <w:r>
        <w:t xml:space="preserve">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53E01A81"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DD53F8" w:rsidRDefault="003E6EA7" w:rsidP="00932C37">
      <w:pPr>
        <w:pStyle w:val="SubTitle3"/>
      </w:pPr>
      <w:r w:rsidRPr="00DD53F8">
        <w:t>Taha DOĞAN</w:t>
      </w:r>
    </w:p>
    <w:p w14:paraId="3BEC3734" w14:textId="0CF479C4" w:rsidR="003E6EA7" w:rsidRPr="00DD53F8" w:rsidRDefault="003E6EA7" w:rsidP="00932C37">
      <w:pPr>
        <w:pStyle w:val="SubTitle3"/>
      </w:pPr>
      <w:r w:rsidRPr="00DD53F8">
        <w:t>Burak SEZGİN</w:t>
      </w:r>
    </w:p>
    <w:bookmarkEnd w:id="0"/>
    <w:bookmarkEnd w:id="1"/>
    <w:p w14:paraId="700EA1FA" w14:textId="77777777" w:rsidR="00DA0A78" w:rsidRPr="00DD53F8" w:rsidRDefault="00DA0A78" w:rsidP="00932C37">
      <w:pPr>
        <w:pStyle w:val="TaglineTop"/>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0DBBC6D7" w:rsidR="0066459B" w:rsidRDefault="0066459B" w:rsidP="00557DA6">
      <w:pPr>
        <w:ind w:left="0"/>
        <w:jc w:val="both"/>
      </w:pPr>
      <w:r>
        <w:t xml:space="preserve">Our company consists of 5 electrical-electronics </w:t>
      </w:r>
      <w:r w:rsidRPr="0080493D">
        <w:t>engineer</w:t>
      </w:r>
      <w:r w:rsidR="0080493D">
        <w:t>s</w:t>
      </w:r>
      <w:r>
        <w:t xml:space="preserve"> that each of them is specialized in different subjects.</w:t>
      </w:r>
    </w:p>
    <w:p w14:paraId="49E64D2E" w14:textId="77777777" w:rsidR="0066459B" w:rsidRDefault="0066459B" w:rsidP="00557DA6">
      <w:pPr>
        <w:ind w:left="0"/>
        <w:jc w:val="both"/>
      </w:pPr>
    </w:p>
    <w:p w14:paraId="232BC6B0" w14:textId="77777777" w:rsidR="0066459B" w:rsidRDefault="0066459B" w:rsidP="00557DA6">
      <w:pPr>
        <w:ind w:left="0"/>
        <w:jc w:val="both"/>
      </w:pPr>
      <w:r>
        <w:t>Göksenin Hande Bayazıt is experienced on power electronics and control systems. She is in the research team of Asst. Prof. Ozan Keysan and participated in several machinery projects.</w:t>
      </w:r>
    </w:p>
    <w:p w14:paraId="617213C5" w14:textId="77777777" w:rsidR="0066459B" w:rsidRDefault="0066459B" w:rsidP="00557DA6">
      <w:pPr>
        <w:ind w:left="0"/>
        <w:jc w:val="both"/>
      </w:pPr>
    </w:p>
    <w:p w14:paraId="706D517E" w14:textId="54A2E47D" w:rsidR="0066459B" w:rsidRDefault="0066459B" w:rsidP="00557DA6">
      <w:pPr>
        <w:ind w:left="0"/>
        <w:jc w:val="both"/>
      </w:pPr>
      <w:r>
        <w:t xml:space="preserve">Oytun Akpulat is experienced </w:t>
      </w:r>
      <w:r w:rsidR="0080493D">
        <w:t>i</w:t>
      </w:r>
      <w:r w:rsidRPr="0080493D">
        <w:t>n</w:t>
      </w:r>
      <w:r>
        <w:t xml:space="preserve"> the computer area. He has a knowledge </w:t>
      </w:r>
      <w:r w:rsidRPr="0080493D">
        <w:t>o</w:t>
      </w:r>
      <w:r w:rsidR="0080493D">
        <w:t>f</w:t>
      </w:r>
      <w:r>
        <w:t xml:space="preserve"> embedded system design and programming with C++.  He is also interested and experienced in control systems.</w:t>
      </w:r>
    </w:p>
    <w:p w14:paraId="2CDC4250" w14:textId="77777777" w:rsidR="0066459B" w:rsidRDefault="0066459B" w:rsidP="00557DA6">
      <w:pPr>
        <w:ind w:left="0"/>
        <w:jc w:val="both"/>
      </w:pPr>
    </w:p>
    <w:p w14:paraId="18E8D480" w14:textId="77777777" w:rsidR="0066459B" w:rsidRDefault="0066459B" w:rsidP="00557DA6">
      <w:pPr>
        <w:ind w:left="0"/>
        <w:jc w:val="both"/>
      </w:pPr>
      <w:r>
        <w:t>Taha Doğan is experienced in digital system design and image processing. He is in the research team of Prof. Gözde Akar and participated in several projects on image processing.</w:t>
      </w:r>
    </w:p>
    <w:p w14:paraId="372CF962" w14:textId="77777777" w:rsidR="0066459B" w:rsidRDefault="0066459B" w:rsidP="00557DA6">
      <w:pPr>
        <w:ind w:left="0"/>
        <w:jc w:val="both"/>
      </w:pPr>
    </w:p>
    <w:p w14:paraId="5367F7FF" w14:textId="77777777" w:rsidR="0066459B" w:rsidRDefault="0066459B" w:rsidP="00557DA6">
      <w:pPr>
        <w:ind w:left="0"/>
        <w:jc w:val="both"/>
      </w:pPr>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557DA6">
      <w:pPr>
        <w:ind w:left="0"/>
        <w:jc w:val="both"/>
      </w:pPr>
    </w:p>
    <w:p w14:paraId="18FC2E01" w14:textId="17CDCC9D" w:rsidR="0066459B" w:rsidRDefault="0066459B" w:rsidP="00557DA6">
      <w:pPr>
        <w:ind w:left="0"/>
        <w:jc w:val="both"/>
      </w:pPr>
      <w:r>
        <w:t>Burak Sezgin is experienced in</w:t>
      </w:r>
      <w:r w:rsidR="0080493D">
        <w:t xml:space="preserve"> the</w:t>
      </w:r>
      <w:r>
        <w:t xml:space="preserve"> </w:t>
      </w:r>
      <w:r w:rsidRPr="0080493D">
        <w:t>software</w:t>
      </w:r>
      <w:r>
        <w:t xml:space="preserve"> area. He was in the research team of Prof. Nevzat Güneri Gençer studying on signal processing. </w:t>
      </w:r>
      <w:r w:rsidRPr="0080493D">
        <w:t>He</w:t>
      </w:r>
      <w:r>
        <w:t xml:space="preserve"> also participated in sever</w:t>
      </w:r>
      <w:r w:rsidR="00557DA6">
        <w:t>al projects on machine learning</w:t>
      </w:r>
      <w:r>
        <w:t>.</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lastRenderedPageBreak/>
        <w:t>Description of Capstone Design Projects</w:t>
      </w:r>
    </w:p>
    <w:p w14:paraId="33732400" w14:textId="77777777" w:rsidR="00F7121C" w:rsidRDefault="00F7121C" w:rsidP="0077725D">
      <w:pPr>
        <w:pStyle w:val="Header3"/>
      </w:pPr>
      <w:bookmarkStart w:id="4" w:name="OLE_LINK10"/>
      <w:bookmarkStart w:id="5" w:name="OLE_LINK11"/>
    </w:p>
    <w:p w14:paraId="1634EEE1" w14:textId="4E346917" w:rsidR="005D09EF" w:rsidRDefault="0077725D" w:rsidP="0077725D">
      <w:pPr>
        <w:pStyle w:val="Header3"/>
      </w:pPr>
      <w:r>
        <w:t>Project 1</w:t>
      </w:r>
      <w:r w:rsidR="002D62B6">
        <w:t xml:space="preserve">: </w:t>
      </w:r>
      <w:r w:rsidR="002D62B6" w:rsidRPr="002D62B6">
        <w:t>Vehicles leaving and re-joining a convoy of similar vehicles, marching in single file</w:t>
      </w: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56A4EA1A" w14:textId="32E1FFF5" w:rsidR="0077725D" w:rsidRDefault="007F49C7" w:rsidP="00EE4F07">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bookmarkEnd w:id="4"/>
      <w:bookmarkEnd w:id="5"/>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0B83B96E"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0080493D">
        <w:t>e</w:t>
      </w:r>
      <w:r w:rsidRPr="0080493D">
        <w:t>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30C05EA2" w14:textId="77777777" w:rsidR="003B3AA7" w:rsidRDefault="003B3AA7" w:rsidP="003B3AA7">
      <w:pPr>
        <w:pStyle w:val="TextEntry"/>
      </w:pPr>
      <w:r>
        <w:t>In this project, two opponent robots will take part in a basketball shoot-out. Each team will design and construct one of the robots.</w:t>
      </w:r>
    </w:p>
    <w:p w14:paraId="5EFB2C2A" w14:textId="77777777" w:rsidR="003B3AA7" w:rsidRDefault="003B3AA7" w:rsidP="003B3AA7">
      <w:pPr>
        <w:pStyle w:val="TextEntry"/>
      </w:pPr>
    </w:p>
    <w:p w14:paraId="64DA33C1" w14:textId="77777777" w:rsidR="003B3AA7" w:rsidRDefault="003B3AA7" w:rsidP="003B3AA7">
      <w:pPr>
        <w:pStyle w:val="TextEntry"/>
      </w:pPr>
      <w:r>
        <w:t xml:space="preserve">In the game field, there will be three parallel lines that consist of two baselines and a center line. These lines will be spaced equally by 1 meter. Centerline will separate the game field into two similar half-fields and each half-field will be constructed by one of the design teams. There will be no markings in these half fields except the baselines. </w:t>
      </w:r>
    </w:p>
    <w:p w14:paraId="22004D8E" w14:textId="77777777" w:rsidR="003B3AA7" w:rsidRDefault="003B3AA7" w:rsidP="003B3AA7">
      <w:pPr>
        <w:pStyle w:val="TextEntry"/>
      </w:pPr>
    </w:p>
    <w:p w14:paraId="00ABFD48" w14:textId="77777777" w:rsidR="003B3AA7" w:rsidRDefault="003B3AA7" w:rsidP="003B3AA7">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14:paraId="61206B93" w14:textId="77777777" w:rsidR="003B3AA7" w:rsidRDefault="003B3AA7" w:rsidP="003B3AA7">
      <w:pPr>
        <w:pStyle w:val="TextEntry"/>
      </w:pPr>
    </w:p>
    <w:p w14:paraId="33CBDDFD" w14:textId="77777777" w:rsidR="003B3AA7" w:rsidRDefault="003B3AA7" w:rsidP="003B3AA7">
      <w:pPr>
        <w:pStyle w:val="TextEntry"/>
      </w:pPr>
      <w:r>
        <w:t>Throughout the game, robots cannot deal with more than a ball at a time. Crossing the opponent’s half field or touching the basket is not allowed, any violations of these rules will be penalized.</w:t>
      </w:r>
    </w:p>
    <w:p w14:paraId="2F101451" w14:textId="77777777" w:rsidR="003B3AA7" w:rsidRDefault="003B3AA7" w:rsidP="003B3AA7">
      <w:pPr>
        <w:pStyle w:val="TextEntry"/>
      </w:pPr>
    </w:p>
    <w:p w14:paraId="7D3F702F" w14:textId="5066B7A7" w:rsidR="006400DA" w:rsidRDefault="003B3AA7" w:rsidP="00382230">
      <w:pPr>
        <w:pStyle w:val="TextEntry"/>
      </w:pPr>
      <w:r>
        <w:lastRenderedPageBreak/>
        <w:t xml:space="preserve">In my opinion, basketball </w:t>
      </w:r>
      <w:r w:rsidRPr="0080493D">
        <w:t>shoot</w:t>
      </w:r>
      <w:r>
        <w:t xml:space="preserve">-out project may be a good choice for our project design team. It requires hardware, </w:t>
      </w:r>
      <w:r w:rsidRPr="0080493D">
        <w:t>software</w:t>
      </w:r>
      <w:r w:rsidR="0080493D">
        <w:t>,</w:t>
      </w:r>
      <w:r>
        <w:t xml:space="preserve"> and image processing knowledge and all of the group members can </w:t>
      </w:r>
      <w:r w:rsidRPr="0080493D">
        <w:t>contri</w:t>
      </w:r>
      <w:r w:rsidR="0080493D">
        <w:t>but</w:t>
      </w:r>
      <w:r w:rsidRPr="0080493D">
        <w:t>e</w:t>
      </w:r>
      <w:r>
        <w:t xml:space="preserve"> to process of design of this project.</w:t>
      </w:r>
    </w:p>
    <w:p w14:paraId="20EB0C28" w14:textId="034B798F" w:rsidR="006400DA" w:rsidRPr="00EE4F07" w:rsidRDefault="006400DA" w:rsidP="00EE4F07">
      <w:pPr>
        <w:pStyle w:val="TextEntry"/>
        <w:rPr>
          <w:b/>
        </w:rPr>
      </w:pPr>
      <w:r>
        <w:tab/>
      </w:r>
    </w:p>
    <w:p w14:paraId="743E0D54" w14:textId="77777777" w:rsidR="006400DA" w:rsidRDefault="006400DA" w:rsidP="006400DA">
      <w:pPr>
        <w:pStyle w:val="Header3"/>
      </w:pPr>
      <w:r>
        <w:t xml:space="preserve">Project 4: </w:t>
      </w:r>
      <w:r w:rsidRPr="006400DA">
        <w:t>Robots collaboratively carrying a long object through an open-top maze</w:t>
      </w:r>
    </w:p>
    <w:p w14:paraId="3926E834" w14:textId="27AF8826" w:rsidR="002C4A62" w:rsidRDefault="00AA10E1" w:rsidP="00B841E9">
      <w:pPr>
        <w:pStyle w:val="SectionIntro"/>
      </w:pPr>
      <w:r>
        <w:t>In this project,</w:t>
      </w:r>
      <w:r w:rsidR="00EC148F">
        <w:t xml:space="preserve"> </w:t>
      </w:r>
      <w:r w:rsidR="002A1B3E">
        <w:t>two robots will carry a long object</w:t>
      </w:r>
      <w:r w:rsidR="003B4040">
        <w:t xml:space="preserve"> through a non-predefined </w:t>
      </w:r>
      <w:r w:rsidR="002A1B3E">
        <w:t>maze collaboratively</w:t>
      </w:r>
      <w:r w:rsidR="002C4A62">
        <w:t xml:space="preserve">. It is required to carry the long object above the maze walls. </w:t>
      </w:r>
    </w:p>
    <w:p w14:paraId="1C310F52" w14:textId="747673F1" w:rsidR="00823DE0" w:rsidRDefault="007A2EE1" w:rsidP="00B841E9">
      <w:pPr>
        <w:pStyle w:val="SectionIntro"/>
      </w:pPr>
      <w:r>
        <w:t>This project definitely requ</w:t>
      </w:r>
      <w:r w:rsidR="002C4A62">
        <w:t xml:space="preserve">ires a </w:t>
      </w:r>
      <w:r w:rsidR="002C4A62" w:rsidRPr="0080493D">
        <w:t>well</w:t>
      </w:r>
      <w:r w:rsidR="0080493D">
        <w:t>-</w:t>
      </w:r>
      <w:r w:rsidR="002C4A62" w:rsidRPr="0080493D">
        <w:t>designed</w:t>
      </w:r>
      <w:r w:rsidR="002C4A62">
        <w:t xml:space="preserve"> communication system between the robots. Two robots must be able to decide when to turn the plank with some angle. But in the restrictions, it i</w:t>
      </w:r>
      <w:r w:rsidR="002D7FC1">
        <w:t>s written that direct communica</w:t>
      </w:r>
      <w:r w:rsidR="002C4A62">
        <w:t>tion between rob</w:t>
      </w:r>
      <w:r w:rsidR="006D1482">
        <w:t xml:space="preserve">ots is not allowed. </w:t>
      </w:r>
      <w:r>
        <w:t xml:space="preserve">So, solving this issue may become a big issue. Maze </w:t>
      </w:r>
      <w:r w:rsidR="00823DE0">
        <w:t>solving code does not seem like a problem. Also, the mechanical structure of this robot will not be too complicated but collaborating with the other robot may require some hard work on commun</w:t>
      </w:r>
      <w:r w:rsidR="002D7FC1">
        <w:t>i</w:t>
      </w:r>
      <w:r w:rsidR="00823DE0">
        <w:t xml:space="preserve">cations and control systems. </w:t>
      </w:r>
    </w:p>
    <w:p w14:paraId="108CEE2F" w14:textId="18D2181A" w:rsidR="00823DE0" w:rsidRDefault="00823DE0" w:rsidP="00B841E9">
      <w:pPr>
        <w:pStyle w:val="SectionIntro"/>
      </w:pPr>
      <w:r>
        <w:t xml:space="preserve">Yet still, </w:t>
      </w:r>
      <w:r w:rsidR="00072EA9">
        <w:t>this project may be a good option as it does not have too complicated mechanica</w:t>
      </w:r>
      <w:r w:rsidR="007D232C">
        <w:t>l systems, the challenging part</w:t>
      </w:r>
      <w:r w:rsidR="00072EA9">
        <w:t xml:space="preserve"> </w:t>
      </w:r>
      <w:r w:rsidR="007D232C">
        <w:t>is</w:t>
      </w:r>
      <w:r w:rsidR="00072EA9">
        <w:t xml:space="preserve"> </w:t>
      </w:r>
      <w:r w:rsidR="007D232C">
        <w:t xml:space="preserve">mostly based on setting a relation between the robots and this relation can be created by </w:t>
      </w:r>
      <w:r w:rsidR="006F5569">
        <w:t>different methods</w:t>
      </w:r>
      <w:r w:rsidR="007D232C">
        <w:t>.</w:t>
      </w:r>
    </w:p>
    <w:p w14:paraId="018324BE" w14:textId="77777777" w:rsidR="00EE4F07" w:rsidRPr="00883492" w:rsidRDefault="00EE4F07" w:rsidP="00B841E9">
      <w:pPr>
        <w:pStyle w:val="SectionIntro"/>
      </w:pP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80493D">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4B76C0C3" w14:textId="6E81029B" w:rsidR="00DD53F8" w:rsidRDefault="00DD53F8" w:rsidP="00DD53F8">
      <w:pPr>
        <w:pStyle w:val="SectionIntro"/>
        <w:ind w:left="0"/>
      </w:pPr>
    </w:p>
    <w:p w14:paraId="664DE2E7" w14:textId="77777777" w:rsidR="00DD53F8" w:rsidRPr="00883492" w:rsidRDefault="00DD53F8" w:rsidP="00DD53F8">
      <w:pPr>
        <w:pStyle w:val="SectionIntro"/>
        <w:ind w:left="0"/>
      </w:pPr>
    </w:p>
    <w:p w14:paraId="0133202C" w14:textId="77777777" w:rsidR="002973AF" w:rsidRDefault="002973AF" w:rsidP="00B841E9">
      <w:pPr>
        <w:pStyle w:val="TextEntry"/>
      </w:pPr>
    </w:p>
    <w:p w14:paraId="1F252C93" w14:textId="77777777" w:rsidR="00EE4F07" w:rsidRDefault="00EE4F07" w:rsidP="00B841E9">
      <w:pPr>
        <w:pStyle w:val="TextEntry"/>
      </w:pPr>
    </w:p>
    <w:p w14:paraId="7E52F7F7" w14:textId="77777777" w:rsidR="00EE4F07" w:rsidRDefault="00EE4F07" w:rsidP="00B841E9">
      <w:pPr>
        <w:pStyle w:val="TextEntry"/>
      </w:pPr>
    </w:p>
    <w:p w14:paraId="4FFFB604" w14:textId="77777777" w:rsidR="00EE4F07" w:rsidRDefault="00EE4F07" w:rsidP="00B841E9">
      <w:pPr>
        <w:pStyle w:val="TextEntry"/>
      </w:pPr>
    </w:p>
    <w:p w14:paraId="2165EFA9" w14:textId="77777777" w:rsidR="002973AF" w:rsidRDefault="0077725D" w:rsidP="009355F8">
      <w:pPr>
        <w:pStyle w:val="Header2"/>
      </w:pPr>
      <w:bookmarkStart w:id="8" w:name="OLE_LINK12"/>
      <w:bookmarkStart w:id="9" w:name="OLE_LINK13"/>
      <w:r>
        <w:lastRenderedPageBreak/>
        <w:t>Conclusion</w:t>
      </w:r>
    </w:p>
    <w:p w14:paraId="5EA7EF4B" w14:textId="77777777" w:rsidR="007453A8" w:rsidRPr="00C169A0" w:rsidRDefault="007453A8" w:rsidP="009355F8">
      <w:pPr>
        <w:pStyle w:val="Header2"/>
      </w:pPr>
    </w:p>
    <w:bookmarkEnd w:id="8"/>
    <w:bookmarkEnd w:id="9"/>
    <w:p w14:paraId="6B93F330" w14:textId="77777777" w:rsidR="00551763" w:rsidRPr="00E94049" w:rsidRDefault="00551763" w:rsidP="00551763">
      <w:pPr>
        <w:jc w:val="both"/>
      </w:pPr>
      <w:r w:rsidRPr="00E94049">
        <w:t>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Addition</w:t>
      </w:r>
      <w:r w:rsidR="00222902" w:rsidRPr="00E94049">
        <w:t>al</w:t>
      </w:r>
      <w:r w:rsidRPr="00E94049">
        <w:t xml:space="preserve">ly, the vision and mission of our company are defined. </w:t>
      </w:r>
      <w:r w:rsidRPr="00E94049">
        <w:rPr>
          <w:bCs/>
          <w:szCs w:val="14"/>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E94049" w:rsidRDefault="0077725D" w:rsidP="00551763">
      <w:pPr>
        <w:jc w:val="both"/>
      </w:pPr>
    </w:p>
    <w:p w14:paraId="6BA047F2" w14:textId="6EC93DCF" w:rsidR="009E0431" w:rsidRPr="00EB3CCC" w:rsidRDefault="00551763" w:rsidP="009E0431">
      <w:pPr>
        <w:jc w:val="both"/>
        <w:rPr>
          <w:bCs/>
          <w:szCs w:val="14"/>
        </w:rPr>
      </w:pPr>
      <w:r w:rsidRPr="00E94049">
        <w:t xml:space="preserve">To conclude, Capstone Project is course is a milestone in our engineering education. </w:t>
      </w:r>
      <w:r w:rsidR="009E0431" w:rsidRPr="00E94049">
        <w:t>W</w:t>
      </w:r>
      <w:r w:rsidR="009925C3" w:rsidRPr="00E94049">
        <w:t>e</w:t>
      </w:r>
      <w:r w:rsidR="009E0431" w:rsidRPr="00E94049">
        <w:t xml:space="preserve"> must proceed very carefully and seriously throughout the whole process. Considering t</w:t>
      </w:r>
      <w:r w:rsidR="009E0431" w:rsidRPr="00E94049">
        <w:rPr>
          <w:bCs/>
          <w:szCs w:val="14"/>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79427B00" w14:textId="77777777" w:rsidR="0077725D" w:rsidRDefault="0077725D" w:rsidP="00FF711F"/>
    <w:bookmarkEnd w:id="6"/>
    <w:bookmarkEnd w:id="7"/>
    <w:p w14:paraId="0675AD8F" w14:textId="77777777" w:rsidR="0077725D" w:rsidRPr="00C169A0" w:rsidRDefault="0077725D" w:rsidP="009355F8">
      <w:pPr>
        <w:pStyle w:val="Header2"/>
      </w:pPr>
      <w:r>
        <w:br w:type="page"/>
      </w:r>
      <w:bookmarkStart w:id="10" w:name="OLE_LINK14"/>
      <w:bookmarkStart w:id="11" w:name="OLE_LINK15"/>
      <w:r>
        <w:lastRenderedPageBreak/>
        <w:t>Appendix 1</w:t>
      </w:r>
    </w:p>
    <w:p w14:paraId="44EA87B6" w14:textId="77777777" w:rsidR="006E2EEE" w:rsidRDefault="0077725D" w:rsidP="006E2EEE">
      <w:r w:rsidRPr="006837EB">
        <w:t>Timetable</w:t>
      </w:r>
      <w:r>
        <w:t xml:space="preserve"> for the tasks including the assignment of responsibilities until the submission of the proposal report</w:t>
      </w:r>
      <w:bookmarkEnd w:id="10"/>
      <w:bookmarkEnd w:id="11"/>
      <w:r w:rsidR="006E2EEE">
        <w:t xml:space="preserve"> is given below.</w:t>
      </w:r>
    </w:p>
    <w:p w14:paraId="00366318" w14:textId="77777777" w:rsidR="006E2EEE" w:rsidRDefault="006E2EEE" w:rsidP="006E2EEE"/>
    <w:tbl>
      <w:tblPr>
        <w:tblW w:w="0" w:type="auto"/>
        <w:tblInd w:w="-289" w:type="dxa"/>
        <w:tblLayout w:type="fixed"/>
        <w:tblCellMar>
          <w:left w:w="70" w:type="dxa"/>
          <w:right w:w="70" w:type="dxa"/>
        </w:tblCellMar>
        <w:tblLook w:val="04A0" w:firstRow="1" w:lastRow="0" w:firstColumn="1" w:lastColumn="0" w:noHBand="0" w:noVBand="1"/>
      </w:tblPr>
      <w:tblGrid>
        <w:gridCol w:w="1069"/>
        <w:gridCol w:w="419"/>
        <w:gridCol w:w="419"/>
        <w:gridCol w:w="419"/>
        <w:gridCol w:w="419"/>
        <w:gridCol w:w="418"/>
        <w:gridCol w:w="418"/>
        <w:gridCol w:w="418"/>
        <w:gridCol w:w="418"/>
        <w:gridCol w:w="418"/>
        <w:gridCol w:w="418"/>
        <w:gridCol w:w="418"/>
        <w:gridCol w:w="440"/>
        <w:gridCol w:w="386"/>
        <w:gridCol w:w="386"/>
        <w:gridCol w:w="386"/>
        <w:gridCol w:w="386"/>
        <w:gridCol w:w="386"/>
        <w:gridCol w:w="386"/>
        <w:gridCol w:w="386"/>
        <w:gridCol w:w="386"/>
        <w:gridCol w:w="440"/>
      </w:tblGrid>
      <w:tr w:rsidR="006E2EEE" w:rsidRPr="006E2EEE" w14:paraId="4B467A79" w14:textId="77777777" w:rsidTr="006E2EEE">
        <w:trPr>
          <w:cantSplit/>
          <w:trHeight w:val="1134"/>
        </w:trPr>
        <w:tc>
          <w:tcPr>
            <w:tcW w:w="1069" w:type="dxa"/>
            <w:tcBorders>
              <w:top w:val="single" w:sz="4" w:space="0" w:color="auto"/>
              <w:left w:val="single" w:sz="4" w:space="0" w:color="auto"/>
              <w:bottom w:val="single" w:sz="4" w:space="0" w:color="auto"/>
              <w:right w:val="single" w:sz="4" w:space="0" w:color="auto"/>
            </w:tcBorders>
            <w:shd w:val="clear" w:color="auto" w:fill="auto"/>
            <w:noWrap/>
            <w:textDirection w:val="tbRl"/>
            <w:vAlign w:val="center"/>
            <w:hideMark/>
          </w:tcPr>
          <w:p w14:paraId="60327032" w14:textId="0E47E75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8570" w:type="dxa"/>
            <w:gridSpan w:val="21"/>
            <w:tcBorders>
              <w:top w:val="single" w:sz="4" w:space="0" w:color="auto"/>
              <w:left w:val="nil"/>
              <w:bottom w:val="single" w:sz="4" w:space="0" w:color="auto"/>
              <w:right w:val="single" w:sz="4" w:space="0" w:color="auto"/>
            </w:tcBorders>
            <w:shd w:val="clear" w:color="auto" w:fill="auto"/>
            <w:noWrap/>
            <w:vAlign w:val="center"/>
            <w:hideMark/>
          </w:tcPr>
          <w:p w14:paraId="0A070B3B"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Proposal Report Timetable</w:t>
            </w:r>
          </w:p>
        </w:tc>
      </w:tr>
      <w:tr w:rsidR="006E2EEE" w:rsidRPr="006E2EEE" w14:paraId="3D8E34ED"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textDirection w:val="tbRl"/>
            <w:vAlign w:val="center"/>
            <w:hideMark/>
          </w:tcPr>
          <w:p w14:paraId="69D55BF5" w14:textId="7782A09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3935A457"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1 Oc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59EE6B61"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2 Oc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2A9A56E9"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3 Oc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7E04E6FB"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4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1D1E302F"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5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A2B3E70"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6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58070D7A"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7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19CE367"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8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1ACCB758"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9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3AA2650A"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30 Oct</w:t>
            </w: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030B01B6"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31 Oct</w:t>
            </w: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584D44C2"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01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753B5AD"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2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516D673E"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3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6D1E949B"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4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937EB67"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5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014EBA3E"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6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44B9E9C"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7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410A875"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8 Nov</w:t>
            </w: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E1B5105"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9 Nov</w:t>
            </w: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68FFEF5A" w14:textId="777777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10 Nov</w:t>
            </w:r>
          </w:p>
        </w:tc>
      </w:tr>
      <w:tr w:rsidR="006E2EEE" w:rsidRPr="006E2EEE" w14:paraId="5072AE43"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13912AC9"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Choose Project</w:t>
            </w: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43232DD2" w14:textId="69578C3B"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37A1B219" w14:textId="5EABA972"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513A36A2" w14:textId="7A905779"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9" w:type="dxa"/>
            <w:tcBorders>
              <w:top w:val="nil"/>
              <w:left w:val="nil"/>
              <w:bottom w:val="single" w:sz="4" w:space="0" w:color="auto"/>
              <w:right w:val="single" w:sz="4" w:space="0" w:color="auto"/>
            </w:tcBorders>
            <w:shd w:val="clear" w:color="000000" w:fill="FFC7CE"/>
            <w:noWrap/>
            <w:textDirection w:val="tbRl"/>
            <w:vAlign w:val="center"/>
            <w:hideMark/>
          </w:tcPr>
          <w:p w14:paraId="414EBE9E" w14:textId="0E78ADBA"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8" w:type="dxa"/>
            <w:tcBorders>
              <w:top w:val="nil"/>
              <w:left w:val="nil"/>
              <w:bottom w:val="single" w:sz="4" w:space="0" w:color="auto"/>
              <w:right w:val="single" w:sz="4" w:space="0" w:color="auto"/>
            </w:tcBorders>
            <w:shd w:val="clear" w:color="000000" w:fill="FFC7CE"/>
            <w:noWrap/>
            <w:textDirection w:val="tbRl"/>
            <w:vAlign w:val="center"/>
            <w:hideMark/>
          </w:tcPr>
          <w:p w14:paraId="04F37E1B" w14:textId="46AD7A48" w:rsidR="006E2EEE" w:rsidRPr="006E2EEE" w:rsidRDefault="006E2EEE" w:rsidP="006E2EEE">
            <w:pPr>
              <w:tabs>
                <w:tab w:val="clear" w:pos="4680"/>
              </w:tabs>
              <w:ind w:left="113" w:right="113"/>
              <w:jc w:val="center"/>
              <w:rPr>
                <w:rFonts w:ascii="Calibri" w:hAnsi="Calibri" w:cs="Calibri"/>
                <w:noProof w:val="0"/>
                <w:color w:val="9C0006"/>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0C3988F6" w14:textId="0839017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1647ECDB" w14:textId="0DF9D58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0565CD5" w14:textId="44813E5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C3437F6" w14:textId="2D42309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A53B761" w14:textId="5F4F745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8AEC400" w14:textId="062EF2C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13A223F2" w14:textId="522415C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E49BCA0" w14:textId="4D64658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DD62B6D" w14:textId="1F98F8D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1C4CE49E" w14:textId="4A900EED"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CEB4A27" w14:textId="13996F5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988A251" w14:textId="005237C1"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09C7E9B3" w14:textId="6D3188FA"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555D3DA2" w14:textId="2060E2E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512663C" w14:textId="3FEE429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5DE90BB3" w14:textId="327D5FF1"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r w:rsidR="006E2EEE" w:rsidRPr="006E2EEE" w14:paraId="73A0290E"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5A94312E"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Debate</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22FA0AF" w14:textId="0ED6662A"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78340D6C" w14:textId="521A02E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000000" w:fill="C6EFCE"/>
            <w:noWrap/>
            <w:textDirection w:val="tbRl"/>
            <w:vAlign w:val="center"/>
            <w:hideMark/>
          </w:tcPr>
          <w:p w14:paraId="7FF3DCBF" w14:textId="4AEECAE9"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9" w:type="dxa"/>
            <w:tcBorders>
              <w:top w:val="nil"/>
              <w:left w:val="nil"/>
              <w:bottom w:val="single" w:sz="4" w:space="0" w:color="auto"/>
              <w:right w:val="single" w:sz="4" w:space="0" w:color="auto"/>
            </w:tcBorders>
            <w:shd w:val="clear" w:color="000000" w:fill="C6EFCE"/>
            <w:noWrap/>
            <w:textDirection w:val="tbRl"/>
            <w:vAlign w:val="center"/>
            <w:hideMark/>
          </w:tcPr>
          <w:p w14:paraId="49688D89" w14:textId="45EB28CE"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4B0AAE3D" w14:textId="698950B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73CB4275" w14:textId="53EA22D8"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57C17CB6" w14:textId="5847924E"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34DA35D9" w14:textId="4CC4B25F"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3250969B" w14:textId="30FBBFE7"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58AE8ACE" w14:textId="44FDCF2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18" w:type="dxa"/>
            <w:tcBorders>
              <w:top w:val="nil"/>
              <w:left w:val="nil"/>
              <w:bottom w:val="single" w:sz="4" w:space="0" w:color="auto"/>
              <w:right w:val="single" w:sz="4" w:space="0" w:color="auto"/>
            </w:tcBorders>
            <w:shd w:val="clear" w:color="000000" w:fill="C6EFCE"/>
            <w:noWrap/>
            <w:textDirection w:val="tbRl"/>
            <w:vAlign w:val="center"/>
            <w:hideMark/>
          </w:tcPr>
          <w:p w14:paraId="3B0FDA27" w14:textId="58008A31"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440" w:type="dxa"/>
            <w:tcBorders>
              <w:top w:val="nil"/>
              <w:left w:val="nil"/>
              <w:bottom w:val="single" w:sz="4" w:space="0" w:color="auto"/>
              <w:right w:val="single" w:sz="4" w:space="0" w:color="auto"/>
            </w:tcBorders>
            <w:shd w:val="clear" w:color="000000" w:fill="C6EFCE"/>
            <w:noWrap/>
            <w:textDirection w:val="tbRl"/>
            <w:vAlign w:val="center"/>
            <w:hideMark/>
          </w:tcPr>
          <w:p w14:paraId="6A30D16C" w14:textId="27C26C2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000000" w:fill="C6EFCE"/>
            <w:noWrap/>
            <w:textDirection w:val="tbRl"/>
            <w:vAlign w:val="center"/>
            <w:hideMark/>
          </w:tcPr>
          <w:p w14:paraId="6DDF1278" w14:textId="68BB81F5"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000000" w:fill="C6EFCE"/>
            <w:noWrap/>
            <w:textDirection w:val="tbRl"/>
            <w:vAlign w:val="center"/>
            <w:hideMark/>
          </w:tcPr>
          <w:p w14:paraId="21D47790" w14:textId="7C758EE2"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000000" w:fill="C6EFCE"/>
            <w:noWrap/>
            <w:textDirection w:val="tbRl"/>
            <w:vAlign w:val="center"/>
            <w:hideMark/>
          </w:tcPr>
          <w:p w14:paraId="6EFB8D6D" w14:textId="44F7701C" w:rsidR="006E2EEE" w:rsidRPr="006E2EEE" w:rsidRDefault="006E2EEE" w:rsidP="006E2EEE">
            <w:pPr>
              <w:tabs>
                <w:tab w:val="clear" w:pos="4680"/>
              </w:tabs>
              <w:ind w:left="113" w:right="113"/>
              <w:jc w:val="center"/>
              <w:rPr>
                <w:rFonts w:ascii="Calibri" w:hAnsi="Calibri" w:cs="Calibri"/>
                <w:noProof w:val="0"/>
                <w:color w:val="0061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36D7EB1" w14:textId="6394AD53"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5AA21BF3" w14:textId="59CA2A1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18171657" w14:textId="3BBE4FA9"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48C0D202" w14:textId="0F02D7E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28457EBB" w14:textId="7B221DD2"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0D1B83E9" w14:textId="66DEFE1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r w:rsidR="006E2EEE" w:rsidRPr="006E2EEE" w14:paraId="60BA5F64"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6253ECC1" w14:textId="77777777" w:rsidR="006E2EEE" w:rsidRPr="006E2EEE" w:rsidRDefault="006E2EEE" w:rsidP="006E2EEE">
            <w:pPr>
              <w:tabs>
                <w:tab w:val="clear" w:pos="4680"/>
              </w:tabs>
              <w:ind w:left="0"/>
              <w:jc w:val="center"/>
              <w:rPr>
                <w:rFonts w:ascii="Calibri" w:hAnsi="Calibri" w:cs="Calibri"/>
                <w:noProof w:val="0"/>
                <w:color w:val="000000"/>
                <w:sz w:val="22"/>
                <w:szCs w:val="22"/>
                <w:lang w:val="tr-TR" w:eastAsia="tr-TR"/>
              </w:rPr>
            </w:pPr>
            <w:r w:rsidRPr="006E2EEE">
              <w:rPr>
                <w:rFonts w:ascii="Calibri" w:hAnsi="Calibri" w:cs="Calibri"/>
                <w:noProof w:val="0"/>
                <w:color w:val="000000"/>
                <w:sz w:val="22"/>
                <w:szCs w:val="22"/>
                <w:lang w:val="tr-TR" w:eastAsia="tr-TR"/>
              </w:rPr>
              <w:t>Research</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48AE8CE4" w14:textId="13C7B66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6B5FEC6E" w14:textId="6FADE17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59FE1D7D" w14:textId="7CAF6DB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4BE230C" w14:textId="7110FD7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0D5346A6" w14:textId="33D7AA8C"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4ECA0620" w14:textId="73B6963F"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3759DFD4" w14:textId="3EAEE37A"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0DEC9891" w14:textId="56598B12"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48A5B044" w14:textId="443923E1"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17680662" w14:textId="5F224F9E"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18" w:type="dxa"/>
            <w:tcBorders>
              <w:top w:val="nil"/>
              <w:left w:val="nil"/>
              <w:bottom w:val="single" w:sz="4" w:space="0" w:color="auto"/>
              <w:right w:val="single" w:sz="4" w:space="0" w:color="auto"/>
            </w:tcBorders>
            <w:shd w:val="clear" w:color="000000" w:fill="FFEB9C"/>
            <w:noWrap/>
            <w:textDirection w:val="tbRl"/>
            <w:vAlign w:val="center"/>
            <w:hideMark/>
          </w:tcPr>
          <w:p w14:paraId="0CC9A3BD" w14:textId="42555B48"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440" w:type="dxa"/>
            <w:tcBorders>
              <w:top w:val="nil"/>
              <w:left w:val="nil"/>
              <w:bottom w:val="single" w:sz="4" w:space="0" w:color="auto"/>
              <w:right w:val="single" w:sz="4" w:space="0" w:color="auto"/>
            </w:tcBorders>
            <w:shd w:val="clear" w:color="000000" w:fill="FFEB9C"/>
            <w:noWrap/>
            <w:textDirection w:val="tbRl"/>
            <w:vAlign w:val="center"/>
            <w:hideMark/>
          </w:tcPr>
          <w:p w14:paraId="2E9B3DBD" w14:textId="5F9BAECC"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149C385B" w14:textId="728DB98C"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482AB37B" w14:textId="42143036"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293446E8" w14:textId="1B8A674E"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55910839" w14:textId="27A9CD17"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37F559A9" w14:textId="382DB636"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000000" w:fill="FFEB9C"/>
            <w:noWrap/>
            <w:textDirection w:val="tbRl"/>
            <w:vAlign w:val="center"/>
            <w:hideMark/>
          </w:tcPr>
          <w:p w14:paraId="5A7D71E6" w14:textId="4CB3FAB3" w:rsidR="006E2EEE" w:rsidRPr="006E2EEE" w:rsidRDefault="006E2EEE" w:rsidP="006E2EEE">
            <w:pPr>
              <w:tabs>
                <w:tab w:val="clear" w:pos="4680"/>
              </w:tabs>
              <w:ind w:left="113" w:right="113"/>
              <w:jc w:val="center"/>
              <w:rPr>
                <w:rFonts w:ascii="Calibri" w:hAnsi="Calibri" w:cs="Calibri"/>
                <w:noProof w:val="0"/>
                <w:color w:val="9C65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198765AA" w14:textId="2FA5910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auto" w:fill="auto"/>
            <w:noWrap/>
            <w:textDirection w:val="tbRl"/>
            <w:vAlign w:val="center"/>
            <w:hideMark/>
          </w:tcPr>
          <w:p w14:paraId="7A53EDD1" w14:textId="7DB87D0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auto" w:fill="auto"/>
            <w:noWrap/>
            <w:textDirection w:val="tbRl"/>
            <w:vAlign w:val="center"/>
            <w:hideMark/>
          </w:tcPr>
          <w:p w14:paraId="00D75A93" w14:textId="29A128B8"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r w:rsidR="006E2EEE" w:rsidRPr="006E2EEE" w14:paraId="61136798" w14:textId="77777777" w:rsidTr="006E2EEE">
        <w:trPr>
          <w:cantSplit/>
          <w:trHeight w:val="1134"/>
        </w:trPr>
        <w:tc>
          <w:tcPr>
            <w:tcW w:w="1069" w:type="dxa"/>
            <w:tcBorders>
              <w:top w:val="nil"/>
              <w:left w:val="single" w:sz="4" w:space="0" w:color="auto"/>
              <w:bottom w:val="single" w:sz="4" w:space="0" w:color="auto"/>
              <w:right w:val="single" w:sz="4" w:space="0" w:color="auto"/>
            </w:tcBorders>
            <w:shd w:val="clear" w:color="auto" w:fill="auto"/>
            <w:noWrap/>
            <w:vAlign w:val="center"/>
            <w:hideMark/>
          </w:tcPr>
          <w:p w14:paraId="68EA5CB0" w14:textId="26B1BEC9" w:rsidR="006E2EEE" w:rsidRPr="006E2EEE" w:rsidRDefault="008F7A45" w:rsidP="006E2EEE">
            <w:pPr>
              <w:tabs>
                <w:tab w:val="clear" w:pos="4680"/>
              </w:tabs>
              <w:ind w:left="0"/>
              <w:jc w:val="center"/>
              <w:rPr>
                <w:rFonts w:ascii="Calibri" w:hAnsi="Calibri" w:cs="Calibri"/>
                <w:noProof w:val="0"/>
                <w:color w:val="000000"/>
                <w:sz w:val="22"/>
                <w:szCs w:val="22"/>
                <w:lang w:val="tr-TR" w:eastAsia="tr-TR"/>
              </w:rPr>
            </w:pPr>
            <w:r>
              <w:rPr>
                <w:rFonts w:ascii="Calibri" w:hAnsi="Calibri" w:cs="Calibri"/>
                <w:noProof w:val="0"/>
                <w:color w:val="000000"/>
                <w:sz w:val="22"/>
                <w:szCs w:val="22"/>
                <w:lang w:val="tr-TR" w:eastAsia="tr-TR"/>
              </w:rPr>
              <w:t xml:space="preserve">Writing </w:t>
            </w:r>
            <w:r w:rsidR="006E2EEE" w:rsidRPr="006E2EEE">
              <w:rPr>
                <w:rFonts w:ascii="Calibri" w:hAnsi="Calibri" w:cs="Calibri"/>
                <w:noProof w:val="0"/>
                <w:color w:val="000000"/>
                <w:sz w:val="22"/>
                <w:szCs w:val="22"/>
                <w:lang w:val="tr-TR" w:eastAsia="tr-TR"/>
              </w:rPr>
              <w:t>Report</w:t>
            </w: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1F2BDAF" w14:textId="26A3F71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58638BB5" w14:textId="7B4AAB1B"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7DF3943E" w14:textId="7A9319C6"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9" w:type="dxa"/>
            <w:tcBorders>
              <w:top w:val="nil"/>
              <w:left w:val="nil"/>
              <w:bottom w:val="single" w:sz="4" w:space="0" w:color="auto"/>
              <w:right w:val="single" w:sz="4" w:space="0" w:color="auto"/>
            </w:tcBorders>
            <w:shd w:val="clear" w:color="auto" w:fill="auto"/>
            <w:noWrap/>
            <w:textDirection w:val="tbRl"/>
            <w:vAlign w:val="center"/>
            <w:hideMark/>
          </w:tcPr>
          <w:p w14:paraId="048AF82D" w14:textId="7850C194"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25F8E51" w14:textId="4D1F4652"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06E3AD92" w14:textId="43D9A5D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67865BFB" w14:textId="0FBCBC3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auto" w:fill="auto"/>
            <w:noWrap/>
            <w:textDirection w:val="tbRl"/>
            <w:vAlign w:val="center"/>
            <w:hideMark/>
          </w:tcPr>
          <w:p w14:paraId="288390E4" w14:textId="568E6FC3"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A9D08E"/>
            <w:noWrap/>
            <w:textDirection w:val="tbRl"/>
            <w:vAlign w:val="center"/>
            <w:hideMark/>
          </w:tcPr>
          <w:p w14:paraId="5A5A3319" w14:textId="3162727E"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A9D08E"/>
            <w:noWrap/>
            <w:textDirection w:val="tbRl"/>
            <w:vAlign w:val="center"/>
            <w:hideMark/>
          </w:tcPr>
          <w:p w14:paraId="51672FBB" w14:textId="28CF1FC5"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18" w:type="dxa"/>
            <w:tcBorders>
              <w:top w:val="nil"/>
              <w:left w:val="nil"/>
              <w:bottom w:val="single" w:sz="4" w:space="0" w:color="auto"/>
              <w:right w:val="single" w:sz="4" w:space="0" w:color="auto"/>
            </w:tcBorders>
            <w:shd w:val="clear" w:color="000000" w:fill="A9D08E"/>
            <w:noWrap/>
            <w:textDirection w:val="tbRl"/>
            <w:vAlign w:val="center"/>
            <w:hideMark/>
          </w:tcPr>
          <w:p w14:paraId="7E9EF71D" w14:textId="2D0293C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000000" w:fill="A9D08E"/>
            <w:noWrap/>
            <w:textDirection w:val="tbRl"/>
            <w:vAlign w:val="center"/>
            <w:hideMark/>
          </w:tcPr>
          <w:p w14:paraId="337B201A" w14:textId="56ECBAAC"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58B55FF" w14:textId="52C22FDA"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D6ED53B" w14:textId="7EB2901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3FF6F7C0" w14:textId="234EB0A7"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008B46E3" w14:textId="1CDBB888"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7A2B2689" w14:textId="34430649"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64725F30" w14:textId="0A54DFE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2BA9EC4" w14:textId="751F9D4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386" w:type="dxa"/>
            <w:tcBorders>
              <w:top w:val="nil"/>
              <w:left w:val="nil"/>
              <w:bottom w:val="single" w:sz="4" w:space="0" w:color="auto"/>
              <w:right w:val="single" w:sz="4" w:space="0" w:color="auto"/>
            </w:tcBorders>
            <w:shd w:val="clear" w:color="000000" w:fill="A9D08E"/>
            <w:noWrap/>
            <w:textDirection w:val="tbRl"/>
            <w:vAlign w:val="center"/>
            <w:hideMark/>
          </w:tcPr>
          <w:p w14:paraId="1C696F04" w14:textId="58E0A0C0"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c>
          <w:tcPr>
            <w:tcW w:w="440" w:type="dxa"/>
            <w:tcBorders>
              <w:top w:val="nil"/>
              <w:left w:val="nil"/>
              <w:bottom w:val="single" w:sz="4" w:space="0" w:color="auto"/>
              <w:right w:val="single" w:sz="4" w:space="0" w:color="auto"/>
            </w:tcBorders>
            <w:shd w:val="clear" w:color="000000" w:fill="A9D08E"/>
            <w:noWrap/>
            <w:textDirection w:val="tbRl"/>
            <w:vAlign w:val="center"/>
            <w:hideMark/>
          </w:tcPr>
          <w:p w14:paraId="13D4AD92" w14:textId="3C83D35F" w:rsidR="006E2EEE" w:rsidRPr="006E2EEE" w:rsidRDefault="006E2EEE" w:rsidP="006E2EEE">
            <w:pPr>
              <w:tabs>
                <w:tab w:val="clear" w:pos="4680"/>
              </w:tabs>
              <w:ind w:left="113" w:right="113"/>
              <w:jc w:val="center"/>
              <w:rPr>
                <w:rFonts w:ascii="Calibri" w:hAnsi="Calibri" w:cs="Calibri"/>
                <w:noProof w:val="0"/>
                <w:color w:val="000000"/>
                <w:sz w:val="22"/>
                <w:szCs w:val="22"/>
                <w:lang w:val="tr-TR" w:eastAsia="tr-TR"/>
              </w:rPr>
            </w:pPr>
          </w:p>
        </w:tc>
      </w:tr>
    </w:tbl>
    <w:p w14:paraId="0C5646FB" w14:textId="4B225C29" w:rsidR="0077725D" w:rsidRPr="00C169A0" w:rsidRDefault="0077725D" w:rsidP="006E2EEE">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Paragraph"/>
        <w:numPr>
          <w:ilvl w:val="0"/>
          <w:numId w:val="17"/>
        </w:numPr>
      </w:pPr>
      <w:r>
        <w:t>Oytun Akpulat</w:t>
      </w:r>
    </w:p>
    <w:p w14:paraId="164D23D6" w14:textId="77777777" w:rsidR="00DB69EB" w:rsidRPr="00DB69EB" w:rsidRDefault="00DB69EB" w:rsidP="00DB69EB">
      <w:pPr>
        <w:pStyle w:val="ListParagraph"/>
        <w:numPr>
          <w:ilvl w:val="0"/>
          <w:numId w:val="17"/>
        </w:numPr>
      </w:pPr>
      <w:r>
        <w:t>G</w:t>
      </w:r>
      <w:r>
        <w:rPr>
          <w:lang w:val="tr-TR"/>
        </w:rPr>
        <w:t>öksenin Hande Bayazıt</w:t>
      </w:r>
    </w:p>
    <w:p w14:paraId="28647C85" w14:textId="77777777" w:rsidR="00DB69EB" w:rsidRPr="00DB69EB" w:rsidRDefault="00DB69EB" w:rsidP="00DB69EB">
      <w:pPr>
        <w:pStyle w:val="ListParagraph"/>
        <w:numPr>
          <w:ilvl w:val="0"/>
          <w:numId w:val="17"/>
        </w:numPr>
      </w:pPr>
      <w:r>
        <w:rPr>
          <w:lang w:val="tr-TR"/>
        </w:rPr>
        <w:t>Emre Doğan</w:t>
      </w:r>
    </w:p>
    <w:p w14:paraId="3209C180" w14:textId="77777777" w:rsidR="00DB69EB" w:rsidRPr="00DB69EB" w:rsidRDefault="00DB69EB" w:rsidP="00DB69EB">
      <w:pPr>
        <w:pStyle w:val="ListParagraph"/>
        <w:numPr>
          <w:ilvl w:val="0"/>
          <w:numId w:val="17"/>
        </w:numPr>
      </w:pPr>
      <w:r>
        <w:rPr>
          <w:lang w:val="tr-TR"/>
        </w:rPr>
        <w:t>Taha Doğan</w:t>
      </w:r>
    </w:p>
    <w:p w14:paraId="3B511468" w14:textId="77777777" w:rsidR="00DB69EB" w:rsidRPr="00DB69EB" w:rsidRDefault="00DB69EB" w:rsidP="00DB69EB">
      <w:pPr>
        <w:pStyle w:val="ListParagraph"/>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22526689" w:rsidR="00DB69EB" w:rsidRDefault="00EE4F07" w:rsidP="00DB69EB">
      <w:r w:rsidRPr="00DB69EB">
        <w:rPr>
          <w:lang w:val="en-GB" w:eastAsia="en-GB"/>
        </w:rPr>
        <w:lastRenderedPageBreak/>
        <w:drawing>
          <wp:inline distT="0" distB="0" distL="0" distR="0" wp14:anchorId="20BF4049" wp14:editId="641204E3">
            <wp:extent cx="5756596" cy="804440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7103"/>
                    <a:stretch/>
                  </pic:blipFill>
                  <pic:spPr bwMode="auto">
                    <a:xfrm>
                      <a:off x="0" y="0"/>
                      <a:ext cx="5756910" cy="8044843"/>
                    </a:xfrm>
                    <a:prstGeom prst="rect">
                      <a:avLst/>
                    </a:prstGeom>
                    <a:noFill/>
                    <a:ln>
                      <a:noFill/>
                    </a:ln>
                    <a:extLst>
                      <a:ext uri="{53640926-AAD7-44D8-BBD7-CCE9431645EC}">
                        <a14:shadowObscured xmlns:a14="http://schemas.microsoft.com/office/drawing/2010/main"/>
                      </a:ext>
                    </a:extLst>
                  </pic:spPr>
                </pic:pic>
              </a:graphicData>
            </a:graphic>
          </wp:inline>
        </w:drawing>
      </w:r>
    </w:p>
    <w:p w14:paraId="6CC259B1" w14:textId="77777777" w:rsidR="00DB69EB" w:rsidRDefault="005E516F" w:rsidP="00DB69EB">
      <w:r w:rsidRPr="005E516F">
        <w:rPr>
          <w:lang w:val="en-GB" w:eastAsia="en-GB"/>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bookmarkStart w:id="12" w:name="_GoBack"/>
      <w:r w:rsidRPr="005E516F">
        <w:rPr>
          <w:lang w:val="en-GB" w:eastAsia="en-GB"/>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bookmarkEnd w:id="12"/>
    </w:p>
    <w:p w14:paraId="1424FE7A" w14:textId="77777777" w:rsidR="005E516F" w:rsidRDefault="005E516F" w:rsidP="00DB69EB">
      <w:r w:rsidRPr="005E516F">
        <w:rPr>
          <w:lang w:val="en-GB" w:eastAsia="en-GB"/>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en-GB" w:eastAsia="en-GB"/>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en-GB" w:eastAsia="en-GB"/>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en-GB" w:eastAsia="en-GB"/>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en-GB" w:eastAsia="en-GB"/>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en-GB" w:eastAsia="en-GB"/>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en-GB" w:eastAsia="en-GB"/>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en-GB" w:eastAsia="en-GB"/>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7C31AAC0" w14:textId="77777777" w:rsidR="00081F1F" w:rsidRDefault="00081F1F">
      <w:pPr>
        <w:tabs>
          <w:tab w:val="clear" w:pos="4680"/>
        </w:tabs>
        <w:ind w:left="0"/>
        <w:rPr>
          <w:lang w:val="en-GB" w:eastAsia="en-GB"/>
        </w:rPr>
      </w:pPr>
      <w:r>
        <w:rPr>
          <w:lang w:val="en-GB" w:eastAsia="en-GB"/>
        </w:rPr>
        <w:br w:type="page"/>
      </w:r>
    </w:p>
    <w:p w14:paraId="6ABA22EE" w14:textId="6E9E53C6" w:rsidR="00D63A30" w:rsidRDefault="00081F1F" w:rsidP="003854AF">
      <w:r w:rsidRPr="00081F1F">
        <w:rPr>
          <w:lang w:val="en-GB" w:eastAsia="en-GB"/>
        </w:rPr>
        <w:lastRenderedPageBreak/>
        <w:drawing>
          <wp:inline distT="0" distB="0" distL="0" distR="0" wp14:anchorId="006287A1" wp14:editId="1334C4DB">
            <wp:extent cx="5334000" cy="78163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9085" cy="7823814"/>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en-GB" w:eastAsia="en-GB"/>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en-GB" w:eastAsia="en-GB"/>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EE4F07">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1"/>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EF23D1" w14:textId="77777777" w:rsidR="00403674" w:rsidRDefault="00403674" w:rsidP="00932C37">
      <w:r>
        <w:separator/>
      </w:r>
    </w:p>
    <w:p w14:paraId="333DC89E" w14:textId="77777777" w:rsidR="00403674" w:rsidRDefault="00403674" w:rsidP="00932C37"/>
    <w:p w14:paraId="64461802" w14:textId="77777777" w:rsidR="00403674" w:rsidRDefault="00403674" w:rsidP="00932C37"/>
    <w:p w14:paraId="7013F0EC" w14:textId="77777777" w:rsidR="00403674" w:rsidRDefault="00403674" w:rsidP="00932C37"/>
    <w:p w14:paraId="480E72AA" w14:textId="77777777" w:rsidR="00403674" w:rsidRDefault="00403674" w:rsidP="00932C37"/>
    <w:p w14:paraId="6D51B102" w14:textId="77777777" w:rsidR="00403674" w:rsidRDefault="00403674" w:rsidP="00932C37"/>
    <w:p w14:paraId="72007DFA" w14:textId="77777777" w:rsidR="00403674" w:rsidRDefault="00403674" w:rsidP="00932C37"/>
    <w:p w14:paraId="17EDE186" w14:textId="77777777" w:rsidR="00403674" w:rsidRDefault="00403674" w:rsidP="00932C37"/>
    <w:p w14:paraId="1BF19558" w14:textId="77777777" w:rsidR="00403674" w:rsidRDefault="00403674" w:rsidP="00932C37"/>
    <w:p w14:paraId="1DFB0545" w14:textId="77777777" w:rsidR="00403674" w:rsidRDefault="00403674" w:rsidP="00932C37"/>
  </w:endnote>
  <w:endnote w:type="continuationSeparator" w:id="0">
    <w:p w14:paraId="7A47C12D" w14:textId="77777777" w:rsidR="00403674" w:rsidRDefault="00403674" w:rsidP="00932C37">
      <w:r>
        <w:continuationSeparator/>
      </w:r>
    </w:p>
    <w:p w14:paraId="2DCAD40F" w14:textId="77777777" w:rsidR="00403674" w:rsidRDefault="00403674" w:rsidP="00932C37"/>
    <w:p w14:paraId="59360EE7" w14:textId="77777777" w:rsidR="00403674" w:rsidRDefault="00403674" w:rsidP="00932C37"/>
    <w:p w14:paraId="09E68A64" w14:textId="77777777" w:rsidR="00403674" w:rsidRDefault="00403674" w:rsidP="00932C37"/>
    <w:p w14:paraId="6C57C2F7" w14:textId="77777777" w:rsidR="00403674" w:rsidRDefault="00403674" w:rsidP="00932C37"/>
    <w:p w14:paraId="7DDF771C" w14:textId="77777777" w:rsidR="00403674" w:rsidRDefault="00403674" w:rsidP="00932C37"/>
    <w:p w14:paraId="00E97745" w14:textId="77777777" w:rsidR="00403674" w:rsidRDefault="00403674" w:rsidP="00932C37"/>
    <w:p w14:paraId="17913C8E" w14:textId="77777777" w:rsidR="00403674" w:rsidRDefault="00403674" w:rsidP="00932C37"/>
    <w:p w14:paraId="39CCC6B0" w14:textId="77777777" w:rsidR="00403674" w:rsidRDefault="00403674" w:rsidP="00932C37"/>
    <w:p w14:paraId="7FEF2EA1" w14:textId="77777777" w:rsidR="00403674" w:rsidRDefault="00403674"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CDD01" w14:textId="796C101B" w:rsidR="00932C37" w:rsidRDefault="00932C37" w:rsidP="00932C37">
    <w:pPr>
      <w:pStyle w:val="Footer"/>
    </w:pPr>
    <w:r>
      <w:fldChar w:fldCharType="begin"/>
    </w:r>
    <w:r>
      <w:instrText xml:space="preserve"> DATE \@ "M/d/yyyy" </w:instrText>
    </w:r>
    <w:r>
      <w:fldChar w:fldCharType="separate"/>
    </w:r>
    <w:r w:rsidR="003B4040">
      <w:t>10/20/2017</w:t>
    </w:r>
    <w:r>
      <w:fldChar w:fldCharType="end"/>
    </w:r>
    <w:r>
      <w:tab/>
    </w:r>
    <w:r w:rsidR="0077725D">
      <w:t>Business Statement</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EE4F07">
      <w:rPr>
        <w:rStyle w:val="PageNumber"/>
      </w:rPr>
      <w:t>11</w:t>
    </w:r>
    <w:r>
      <w:rPr>
        <w:rStyle w:val="PageNumber"/>
      </w:rPr>
      <w:fldChar w:fldCharType="end"/>
    </w:r>
  </w:p>
  <w:p w14:paraId="64B74B39" w14:textId="77777777" w:rsidR="00932C37" w:rsidRPr="00585882" w:rsidRDefault="00932C37" w:rsidP="00932C37">
    <w:pPr>
      <w:pStyle w:val="Footer"/>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E1C89" w14:textId="791D281C" w:rsidR="00932C37" w:rsidRPr="00726046" w:rsidRDefault="00932C37" w:rsidP="00932C37">
    <w:pPr>
      <w:pStyle w:val="Footer"/>
    </w:pPr>
    <w:r>
      <w:fldChar w:fldCharType="begin"/>
    </w:r>
    <w:r>
      <w:instrText xml:space="preserve"> DATE \@ "M/d/yyyy" </w:instrText>
    </w:r>
    <w:r>
      <w:fldChar w:fldCharType="separate"/>
    </w:r>
    <w:r w:rsidR="003B4040">
      <w:t>10/20/2017</w:t>
    </w:r>
    <w:r>
      <w:fldChar w:fldCharType="end"/>
    </w:r>
    <w:r>
      <w:tab/>
    </w:r>
    <w:r w:rsidR="0077725D">
      <w:t xml:space="preserve">Business </w:t>
    </w:r>
    <w:r>
      <w:t>Statement</w:t>
    </w:r>
    <w:r>
      <w:tab/>
      <w:t xml:space="preserve">Page </w:t>
    </w:r>
    <w:r>
      <w:rPr>
        <w:rStyle w:val="PageNumber"/>
      </w:rPr>
      <w:fldChar w:fldCharType="begin"/>
    </w:r>
    <w:r>
      <w:rPr>
        <w:rStyle w:val="PageNumber"/>
      </w:rPr>
      <w:instrText xml:space="preserve"> PAGE </w:instrText>
    </w:r>
    <w:r>
      <w:rPr>
        <w:rStyle w:val="PageNumber"/>
      </w:rPr>
      <w:fldChar w:fldCharType="separate"/>
    </w:r>
    <w:r w:rsidR="00EE4F07">
      <w:rPr>
        <w:rStyle w:val="PageNumber"/>
      </w:rPr>
      <w:t>1</w:t>
    </w:r>
    <w:r>
      <w:rPr>
        <w:rStyle w:val="PageNumber"/>
      </w:rPr>
      <w:fldChar w:fldCharType="end"/>
    </w:r>
  </w:p>
  <w:p w14:paraId="0889878B" w14:textId="77777777" w:rsidR="00932C37" w:rsidRPr="00585882" w:rsidRDefault="00932C37" w:rsidP="00932C37">
    <w:pPr>
      <w:pStyle w:val="Footer"/>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101609" w14:textId="77777777" w:rsidR="00403674" w:rsidRDefault="00403674" w:rsidP="00932C37">
      <w:r>
        <w:separator/>
      </w:r>
    </w:p>
    <w:p w14:paraId="742A18AE" w14:textId="77777777" w:rsidR="00403674" w:rsidRDefault="00403674" w:rsidP="00932C37"/>
    <w:p w14:paraId="0E01BB02" w14:textId="77777777" w:rsidR="00403674" w:rsidRDefault="00403674" w:rsidP="00932C37"/>
    <w:p w14:paraId="736FEF80" w14:textId="77777777" w:rsidR="00403674" w:rsidRDefault="00403674" w:rsidP="00932C37"/>
    <w:p w14:paraId="2843EF0C" w14:textId="77777777" w:rsidR="00403674" w:rsidRDefault="00403674" w:rsidP="00932C37"/>
    <w:p w14:paraId="5136686A" w14:textId="77777777" w:rsidR="00403674" w:rsidRDefault="00403674" w:rsidP="00932C37"/>
    <w:p w14:paraId="2F50882B" w14:textId="77777777" w:rsidR="00403674" w:rsidRDefault="00403674" w:rsidP="00932C37"/>
    <w:p w14:paraId="3F84B569" w14:textId="77777777" w:rsidR="00403674" w:rsidRDefault="00403674" w:rsidP="00932C37"/>
    <w:p w14:paraId="6130442D" w14:textId="77777777" w:rsidR="00403674" w:rsidRDefault="00403674" w:rsidP="00932C37"/>
    <w:p w14:paraId="13B453AF" w14:textId="77777777" w:rsidR="00403674" w:rsidRDefault="00403674" w:rsidP="00932C37"/>
  </w:footnote>
  <w:footnote w:type="continuationSeparator" w:id="0">
    <w:p w14:paraId="45F52BA1" w14:textId="77777777" w:rsidR="00403674" w:rsidRDefault="00403674" w:rsidP="00932C37">
      <w:r>
        <w:continuationSeparator/>
      </w:r>
    </w:p>
    <w:p w14:paraId="69978CD0" w14:textId="77777777" w:rsidR="00403674" w:rsidRDefault="00403674" w:rsidP="00932C37"/>
    <w:p w14:paraId="7601F2C8" w14:textId="77777777" w:rsidR="00403674" w:rsidRDefault="00403674" w:rsidP="00932C37"/>
    <w:p w14:paraId="43CBE016" w14:textId="77777777" w:rsidR="00403674" w:rsidRDefault="00403674" w:rsidP="00932C37"/>
    <w:p w14:paraId="7F608886" w14:textId="77777777" w:rsidR="00403674" w:rsidRDefault="00403674" w:rsidP="00932C37"/>
    <w:p w14:paraId="35628965" w14:textId="77777777" w:rsidR="00403674" w:rsidRDefault="00403674" w:rsidP="00932C37"/>
    <w:p w14:paraId="203DC654" w14:textId="77777777" w:rsidR="00403674" w:rsidRDefault="00403674" w:rsidP="00932C37"/>
    <w:p w14:paraId="7CEE47CC" w14:textId="77777777" w:rsidR="00403674" w:rsidRDefault="00403674" w:rsidP="00932C37"/>
    <w:p w14:paraId="5C4561A8" w14:textId="77777777" w:rsidR="00403674" w:rsidRDefault="00403674" w:rsidP="00932C37"/>
    <w:p w14:paraId="6CC0504E" w14:textId="77777777" w:rsidR="00403674" w:rsidRDefault="00403674" w:rsidP="00932C37"/>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44A4A" w14:textId="77777777" w:rsidR="0077725D" w:rsidRDefault="0077725D">
    <w:pPr>
      <w:pStyle w:val="Header"/>
    </w:pPr>
  </w:p>
  <w:p w14:paraId="6EE2ECB8" w14:textId="77777777" w:rsidR="00932C37" w:rsidRDefault="00932C37" w:rsidP="00932C3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1B530" w14:textId="77777777" w:rsidR="00932C37" w:rsidRDefault="00932C37" w:rsidP="00932C37">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wUAUxH4wCwAAAA="/>
  </w:docVars>
  <w:rsids>
    <w:rsidRoot w:val="0077725D"/>
    <w:rsid w:val="0003120C"/>
    <w:rsid w:val="0006012B"/>
    <w:rsid w:val="00060B60"/>
    <w:rsid w:val="00072EA9"/>
    <w:rsid w:val="00075A11"/>
    <w:rsid w:val="000807DB"/>
    <w:rsid w:val="00081F1F"/>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B40EA"/>
    <w:rsid w:val="001C16F1"/>
    <w:rsid w:val="001D43BA"/>
    <w:rsid w:val="001E582E"/>
    <w:rsid w:val="001F0F1F"/>
    <w:rsid w:val="00210E48"/>
    <w:rsid w:val="0021223C"/>
    <w:rsid w:val="00222902"/>
    <w:rsid w:val="0022532D"/>
    <w:rsid w:val="0029201C"/>
    <w:rsid w:val="002951CC"/>
    <w:rsid w:val="0029573D"/>
    <w:rsid w:val="002973AF"/>
    <w:rsid w:val="002A1B3E"/>
    <w:rsid w:val="002A6FFA"/>
    <w:rsid w:val="002B3EFA"/>
    <w:rsid w:val="002C4A62"/>
    <w:rsid w:val="002D62B6"/>
    <w:rsid w:val="002D7FC1"/>
    <w:rsid w:val="002E2F8E"/>
    <w:rsid w:val="003161BD"/>
    <w:rsid w:val="0032747A"/>
    <w:rsid w:val="003335DB"/>
    <w:rsid w:val="00382230"/>
    <w:rsid w:val="003854AF"/>
    <w:rsid w:val="003A66EF"/>
    <w:rsid w:val="003B3AA7"/>
    <w:rsid w:val="003B4040"/>
    <w:rsid w:val="003B41B9"/>
    <w:rsid w:val="003E25BE"/>
    <w:rsid w:val="003E6EA7"/>
    <w:rsid w:val="0040221A"/>
    <w:rsid w:val="00402582"/>
    <w:rsid w:val="00403674"/>
    <w:rsid w:val="00417850"/>
    <w:rsid w:val="00431C35"/>
    <w:rsid w:val="00432E47"/>
    <w:rsid w:val="00441869"/>
    <w:rsid w:val="00445DCA"/>
    <w:rsid w:val="004727E7"/>
    <w:rsid w:val="004869E8"/>
    <w:rsid w:val="00497612"/>
    <w:rsid w:val="004C33D8"/>
    <w:rsid w:val="004D5D70"/>
    <w:rsid w:val="005068E9"/>
    <w:rsid w:val="005153DE"/>
    <w:rsid w:val="00534009"/>
    <w:rsid w:val="00551763"/>
    <w:rsid w:val="00557DA6"/>
    <w:rsid w:val="00567EBF"/>
    <w:rsid w:val="00585882"/>
    <w:rsid w:val="00587270"/>
    <w:rsid w:val="005A311D"/>
    <w:rsid w:val="005C6DF0"/>
    <w:rsid w:val="005D09EF"/>
    <w:rsid w:val="005E516F"/>
    <w:rsid w:val="00605CAE"/>
    <w:rsid w:val="006154F1"/>
    <w:rsid w:val="0062060A"/>
    <w:rsid w:val="0062270F"/>
    <w:rsid w:val="00634B58"/>
    <w:rsid w:val="006400DA"/>
    <w:rsid w:val="00646C54"/>
    <w:rsid w:val="00663523"/>
    <w:rsid w:val="0066459B"/>
    <w:rsid w:val="00673696"/>
    <w:rsid w:val="006769D3"/>
    <w:rsid w:val="006837EB"/>
    <w:rsid w:val="00694D00"/>
    <w:rsid w:val="006A11C3"/>
    <w:rsid w:val="006B0D6F"/>
    <w:rsid w:val="006B2740"/>
    <w:rsid w:val="006D1482"/>
    <w:rsid w:val="006E2EEE"/>
    <w:rsid w:val="006E4911"/>
    <w:rsid w:val="006F440D"/>
    <w:rsid w:val="006F5222"/>
    <w:rsid w:val="006F5569"/>
    <w:rsid w:val="007075DD"/>
    <w:rsid w:val="0071464C"/>
    <w:rsid w:val="007301E2"/>
    <w:rsid w:val="00730FBE"/>
    <w:rsid w:val="007355B0"/>
    <w:rsid w:val="007453A8"/>
    <w:rsid w:val="0077725D"/>
    <w:rsid w:val="00784292"/>
    <w:rsid w:val="007901D8"/>
    <w:rsid w:val="007A2EE1"/>
    <w:rsid w:val="007B7E0D"/>
    <w:rsid w:val="007C6131"/>
    <w:rsid w:val="007D232C"/>
    <w:rsid w:val="007E2832"/>
    <w:rsid w:val="007E3C5D"/>
    <w:rsid w:val="007E76E0"/>
    <w:rsid w:val="007F49C7"/>
    <w:rsid w:val="0080493D"/>
    <w:rsid w:val="00804BE7"/>
    <w:rsid w:val="00823DE0"/>
    <w:rsid w:val="00833800"/>
    <w:rsid w:val="008517F3"/>
    <w:rsid w:val="00883492"/>
    <w:rsid w:val="00890C41"/>
    <w:rsid w:val="008A1C86"/>
    <w:rsid w:val="008B1F83"/>
    <w:rsid w:val="008C3EFB"/>
    <w:rsid w:val="008F2007"/>
    <w:rsid w:val="008F7A45"/>
    <w:rsid w:val="009039D6"/>
    <w:rsid w:val="00914DDC"/>
    <w:rsid w:val="00932C37"/>
    <w:rsid w:val="009355F8"/>
    <w:rsid w:val="00935C3B"/>
    <w:rsid w:val="00956D7B"/>
    <w:rsid w:val="009925C3"/>
    <w:rsid w:val="009A1A31"/>
    <w:rsid w:val="009A4F71"/>
    <w:rsid w:val="009A5B9C"/>
    <w:rsid w:val="009C0D77"/>
    <w:rsid w:val="009E0431"/>
    <w:rsid w:val="009F05EC"/>
    <w:rsid w:val="009F4203"/>
    <w:rsid w:val="00A047D9"/>
    <w:rsid w:val="00A10A92"/>
    <w:rsid w:val="00A118E0"/>
    <w:rsid w:val="00A13660"/>
    <w:rsid w:val="00A273F9"/>
    <w:rsid w:val="00A35BD5"/>
    <w:rsid w:val="00A730C8"/>
    <w:rsid w:val="00AA10E1"/>
    <w:rsid w:val="00AE3E2D"/>
    <w:rsid w:val="00B0213E"/>
    <w:rsid w:val="00B7743D"/>
    <w:rsid w:val="00B77641"/>
    <w:rsid w:val="00B841E9"/>
    <w:rsid w:val="00B8436C"/>
    <w:rsid w:val="00B858D1"/>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DC39A1"/>
    <w:rsid w:val="00DD53F8"/>
    <w:rsid w:val="00E17C66"/>
    <w:rsid w:val="00E36238"/>
    <w:rsid w:val="00E94049"/>
    <w:rsid w:val="00EB3CCC"/>
    <w:rsid w:val="00EC148F"/>
    <w:rsid w:val="00ED07DF"/>
    <w:rsid w:val="00EE1582"/>
    <w:rsid w:val="00EE4F07"/>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Heading1">
    <w:name w:val="heading 1"/>
    <w:basedOn w:val="Normal"/>
    <w:next w:val="Normal"/>
    <w:qFormat/>
    <w:rsid w:val="00585882"/>
    <w:pPr>
      <w:keepNext/>
      <w:ind w:left="-14"/>
      <w:jc w:val="right"/>
      <w:outlineLvl w:val="0"/>
    </w:pPr>
    <w:rPr>
      <w:sz w:val="36"/>
    </w:rPr>
  </w:style>
  <w:style w:type="paragraph" w:styleId="Heading2">
    <w:name w:val="heading 2"/>
    <w:basedOn w:val="Normal"/>
    <w:next w:val="Normal"/>
    <w:qFormat/>
    <w:rsid w:val="00A273F9"/>
    <w:pPr>
      <w:keepNext/>
      <w:spacing w:before="120"/>
      <w:ind w:left="720"/>
      <w:outlineLvl w:val="1"/>
    </w:pPr>
    <w:rPr>
      <w:b/>
    </w:rPr>
  </w:style>
  <w:style w:type="paragraph" w:styleId="Heading3">
    <w:name w:val="heading 3"/>
    <w:basedOn w:val="Normal"/>
    <w:next w:val="Normal"/>
    <w:qFormat/>
    <w:rsid w:val="00A273F9"/>
    <w:pPr>
      <w:keepNext/>
      <w:jc w:val="righ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53DE"/>
    <w:pPr>
      <w:tabs>
        <w:tab w:val="right" w:pos="9360"/>
      </w:tabs>
    </w:pPr>
    <w:rPr>
      <w:sz w:val="16"/>
    </w:rPr>
  </w:style>
  <w:style w:type="paragraph" w:styleId="Footer">
    <w:name w:val="footer"/>
    <w:basedOn w:val="Normal"/>
    <w:autoRedefine/>
    <w:rsid w:val="000807DB"/>
    <w:pPr>
      <w:pBdr>
        <w:top w:val="single" w:sz="4" w:space="1" w:color="333333"/>
      </w:pBdr>
      <w:tabs>
        <w:tab w:val="right" w:pos="9360"/>
      </w:tabs>
    </w:pPr>
    <w:rPr>
      <w:sz w:val="16"/>
    </w:rPr>
  </w:style>
  <w:style w:type="paragraph" w:styleId="BodyTextIndent">
    <w:name w:val="Body Text Indent"/>
    <w:aliases w:val="Instruction 2,Example questions - no hanging indent"/>
    <w:basedOn w:val="Normal"/>
    <w:link w:val="BodyTextIndentChar"/>
    <w:rsid w:val="00A273F9"/>
    <w:pPr>
      <w:spacing w:after="240"/>
      <w:ind w:left="1440"/>
    </w:pPr>
    <w:rPr>
      <w:color w:val="800080"/>
    </w:rPr>
  </w:style>
  <w:style w:type="paragraph" w:customStyle="1" w:styleId="DocTitle-Right">
    <w:name w:val="Doc Title-Right"/>
    <w:basedOn w:val="Heading1"/>
    <w:rsid w:val="00A273F9"/>
    <w:pPr>
      <w:pBdr>
        <w:top w:val="single" w:sz="24" w:space="1" w:color="800080"/>
        <w:right w:val="single" w:sz="24" w:space="4" w:color="800080"/>
      </w:pBdr>
    </w:pPr>
    <w:rPr>
      <w:b/>
      <w:bCs/>
      <w:color w:val="FF6600"/>
      <w:sz w:val="48"/>
    </w:rPr>
  </w:style>
  <w:style w:type="paragraph" w:customStyle="1" w:styleId="Sub-Title1">
    <w:name w:val="Sub-Title 1"/>
    <w:basedOn w:val="Heading1"/>
    <w:rsid w:val="00A273F9"/>
    <w:pPr>
      <w:pBdr>
        <w:top w:val="single" w:sz="8" w:space="1" w:color="800080"/>
      </w:pBdr>
      <w:spacing w:before="1200"/>
    </w:pPr>
    <w:rPr>
      <w:sz w:val="24"/>
    </w:rPr>
  </w:style>
  <w:style w:type="paragraph" w:customStyle="1" w:styleId="SubTitle2">
    <w:name w:val="Sub Title 2"/>
    <w:basedOn w:val="Heading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Heading1"/>
    <w:autoRedefine/>
    <w:rsid w:val="00431C35"/>
    <w:pPr>
      <w:spacing w:after="120"/>
    </w:pPr>
    <w:rPr>
      <w:b/>
      <w:bCs/>
      <w:color w:val="808080"/>
      <w:sz w:val="48"/>
    </w:rPr>
  </w:style>
  <w:style w:type="paragraph" w:customStyle="1" w:styleId="TaglineTop">
    <w:name w:val="Tagline Top"/>
    <w:basedOn w:val="Heading1"/>
    <w:rsid w:val="00A273F9"/>
    <w:pPr>
      <w:pageBreakBefore/>
      <w:spacing w:after="40"/>
    </w:pPr>
    <w:rPr>
      <w:sz w:val="16"/>
    </w:rPr>
  </w:style>
  <w:style w:type="paragraph" w:customStyle="1" w:styleId="DocTitle2">
    <w:name w:val="Doc Title 2"/>
    <w:basedOn w:val="Heading1"/>
    <w:autoRedefine/>
    <w:rsid w:val="009F05EC"/>
    <w:pPr>
      <w:pBdr>
        <w:top w:val="single" w:sz="18" w:space="1" w:color="333333"/>
      </w:pBdr>
      <w:spacing w:after="240"/>
      <w:jc w:val="center"/>
    </w:pPr>
    <w:rPr>
      <w:b/>
      <w:bCs/>
      <w:color w:val="808080"/>
      <w:sz w:val="34"/>
    </w:rPr>
  </w:style>
  <w:style w:type="paragraph" w:customStyle="1" w:styleId="Header2">
    <w:name w:val="Header 2"/>
    <w:basedOn w:val="Heading1"/>
    <w:autoRedefine/>
    <w:rsid w:val="009355F8"/>
    <w:pPr>
      <w:pBdr>
        <w:top w:val="single" w:sz="18" w:space="1" w:color="333333"/>
      </w:pBdr>
      <w:spacing w:before="120" w:after="120"/>
      <w:jc w:val="both"/>
    </w:pPr>
    <w:rPr>
      <w:b/>
      <w:sz w:val="20"/>
      <w:szCs w:val="14"/>
    </w:rPr>
  </w:style>
  <w:style w:type="paragraph" w:customStyle="1" w:styleId="Header3">
    <w:name w:val="Header 3"/>
    <w:basedOn w:val="Heading2"/>
    <w:autoRedefine/>
    <w:rsid w:val="002B3EFA"/>
    <w:pPr>
      <w:spacing w:after="120"/>
      <w:ind w:left="360"/>
    </w:pPr>
    <w:rPr>
      <w:bCs/>
      <w:sz w:val="22"/>
    </w:rPr>
  </w:style>
  <w:style w:type="character" w:customStyle="1" w:styleId="BodyIndent2">
    <w:name w:val="Body Indent 2"/>
    <w:basedOn w:val="DefaultParagraphFont"/>
    <w:rsid w:val="00A273F9"/>
    <w:rPr>
      <w:rFonts w:ascii="Verdana" w:hAnsi="Verdana"/>
      <w:i/>
      <w:iCs/>
      <w:sz w:val="20"/>
    </w:rPr>
  </w:style>
  <w:style w:type="character" w:customStyle="1" w:styleId="Instruction1">
    <w:name w:val="Instruction 1"/>
    <w:basedOn w:val="DefaultParagraphFont"/>
    <w:rsid w:val="008B1F83"/>
    <w:rPr>
      <w:rFonts w:ascii="Verdana" w:hAnsi="Verdana"/>
      <w:color w:val="800080"/>
      <w:sz w:val="20"/>
    </w:rPr>
  </w:style>
  <w:style w:type="character" w:customStyle="1" w:styleId="Caption1">
    <w:name w:val="Caption 1"/>
    <w:basedOn w:val="DefaultParagraphFont"/>
    <w:rsid w:val="00A273F9"/>
    <w:rPr>
      <w:rFonts w:ascii="Verdana" w:hAnsi="Verdana"/>
      <w:sz w:val="18"/>
    </w:rPr>
  </w:style>
  <w:style w:type="paragraph" w:styleId="BlockText">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BodyTextIndent"/>
    <w:rsid w:val="00A273F9"/>
    <w:pPr>
      <w:spacing w:before="120" w:after="120"/>
      <w:ind w:left="720"/>
    </w:pPr>
    <w:rPr>
      <w:i/>
    </w:rPr>
  </w:style>
  <w:style w:type="table" w:styleId="TableGrid">
    <w:name w:val="Table Grid"/>
    <w:basedOn w:val="TableNormal"/>
    <w:rsid w:val="00A273F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struction2CharChar">
    <w:name w:val="Instruction 2 Char Char"/>
    <w:basedOn w:val="DefaultParagraphFont"/>
    <w:rsid w:val="00143B45"/>
    <w:rPr>
      <w:rFonts w:ascii="Verdana" w:eastAsia="Times" w:hAnsi="Verdana"/>
      <w:color w:val="800080"/>
      <w:lang w:val="en-US" w:eastAsia="en-US" w:bidi="ar-SA"/>
    </w:rPr>
  </w:style>
  <w:style w:type="character" w:styleId="PageNumber">
    <w:name w:val="page number"/>
    <w:basedOn w:val="DefaultParagraphFont"/>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EndnoteText">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BodyTextIndentChar">
    <w:name w:val="Body Text Indent Char"/>
    <w:aliases w:val="Instruction 2 Char,Example questions - no hanging indent Char"/>
    <w:basedOn w:val="DefaultParagraphFont"/>
    <w:link w:val="BodyTextIndent"/>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BodyTextIndent"/>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BodyTextIndent"/>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Heading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Heading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CommentReference">
    <w:name w:val="annotation reference"/>
    <w:basedOn w:val="DefaultParagraphFont"/>
    <w:semiHidden/>
    <w:rsid w:val="009F05EC"/>
    <w:rPr>
      <w:sz w:val="16"/>
      <w:szCs w:val="16"/>
    </w:rPr>
  </w:style>
  <w:style w:type="paragraph" w:styleId="CommentText">
    <w:name w:val="annotation text"/>
    <w:basedOn w:val="Normal"/>
    <w:semiHidden/>
    <w:rsid w:val="009F05EC"/>
  </w:style>
  <w:style w:type="paragraph" w:styleId="CommentSubject">
    <w:name w:val="annotation subject"/>
    <w:basedOn w:val="CommentText"/>
    <w:next w:val="CommentText"/>
    <w:semiHidden/>
    <w:rsid w:val="009F05EC"/>
    <w:rPr>
      <w:b/>
      <w:bCs/>
    </w:rPr>
  </w:style>
  <w:style w:type="paragraph" w:styleId="BalloonText">
    <w:name w:val="Balloon Text"/>
    <w:basedOn w:val="Normal"/>
    <w:semiHidden/>
    <w:rsid w:val="009F05EC"/>
    <w:rPr>
      <w:rFonts w:ascii="Tahoma" w:hAnsi="Tahoma" w:cs="Tahoma"/>
      <w:sz w:val="16"/>
      <w:szCs w:val="16"/>
    </w:rPr>
  </w:style>
  <w:style w:type="character" w:customStyle="1" w:styleId="HeaderChar">
    <w:name w:val="Header Char"/>
    <w:link w:val="Header"/>
    <w:uiPriority w:val="99"/>
    <w:rsid w:val="0077725D"/>
    <w:rPr>
      <w:rFonts w:ascii="Verdana" w:eastAsia="Times New Roman" w:hAnsi="Verdana"/>
      <w:noProof/>
      <w:sz w:val="16"/>
      <w:lang w:val="en-US" w:eastAsia="en-US"/>
    </w:rPr>
  </w:style>
  <w:style w:type="paragraph" w:styleId="ListParagraph">
    <w:name w:val="List Paragraph"/>
    <w:basedOn w:val="Normal"/>
    <w:uiPriority w:val="34"/>
    <w:qFormat/>
    <w:rsid w:val="00DB69EB"/>
    <w:pPr>
      <w:ind w:left="720"/>
      <w:contextualSpacing/>
    </w:pPr>
  </w:style>
  <w:style w:type="paragraph" w:styleId="Subtitle">
    <w:name w:val="Subtitle"/>
    <w:basedOn w:val="Normal"/>
    <w:next w:val="Normal"/>
    <w:link w:val="Subtitle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7326565">
      <w:bodyDiv w:val="1"/>
      <w:marLeft w:val="0"/>
      <w:marRight w:val="0"/>
      <w:marTop w:val="0"/>
      <w:marBottom w:val="0"/>
      <w:divBdr>
        <w:top w:val="none" w:sz="0" w:space="0" w:color="auto"/>
        <w:left w:val="none" w:sz="0" w:space="0" w:color="auto"/>
        <w:bottom w:val="none" w:sz="0" w:space="0" w:color="auto"/>
        <w:right w:val="none" w:sz="0" w:space="0" w:color="auto"/>
      </w:divBdr>
    </w:div>
    <w:div w:id="1751387806">
      <w:bodyDiv w:val="1"/>
      <w:marLeft w:val="0"/>
      <w:marRight w:val="0"/>
      <w:marTop w:val="0"/>
      <w:marBottom w:val="0"/>
      <w:divBdr>
        <w:top w:val="none" w:sz="0" w:space="0" w:color="auto"/>
        <w:left w:val="none" w:sz="0" w:space="0" w:color="auto"/>
        <w:bottom w:val="none" w:sz="0" w:space="0" w:color="auto"/>
        <w:right w:val="none" w:sz="0" w:space="0" w:color="auto"/>
      </w:divBdr>
    </w:div>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emf"/><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footer" Target="footer1.xml"/><Relationship Id="rId26" Type="http://schemas.openxmlformats.org/officeDocument/2006/relationships/header" Target="header3.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A56643-F041-3F4A-9A0D-9DFAF2C1E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istrator\AppData\Roaming\Microsoft\Templates\Statement of work.dot</Template>
  <TotalTime>88</TotalTime>
  <Pages>16</Pages>
  <Words>1309</Words>
  <Characters>7463</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8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mre Doğan</cp:lastModifiedBy>
  <cp:revision>36</cp:revision>
  <cp:lastPrinted>2004-05-27T05:47:00Z</cp:lastPrinted>
  <dcterms:created xsi:type="dcterms:W3CDTF">2017-10-17T19:51:00Z</dcterms:created>
  <dcterms:modified xsi:type="dcterms:W3CDTF">2017-10-2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